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62FC" w:rsidRDefault="003F5BE1" w:rsidP="003F5BE1">
      <w:pPr>
        <w:ind w:hanging="990"/>
      </w:pPr>
      <w:r>
        <w:rPr>
          <w:noProof/>
        </w:rPr>
        <w:drawing>
          <wp:inline distT="0" distB="0" distL="0" distR="0" wp14:anchorId="47693AF8" wp14:editId="4715992D">
            <wp:extent cx="9459311" cy="5554203"/>
            <wp:effectExtent l="0" t="0" r="889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477125" cy="5564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C62FC" w:rsidSect="003F5BE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tjQyN7U0MDcyNzNR0lEKTi0uzszPAykwqgUAebNZLCwAAAA="/>
  </w:docVars>
  <w:rsids>
    <w:rsidRoot w:val="003F5BE1"/>
    <w:rsid w:val="003F5BE1"/>
    <w:rsid w:val="005B5FA4"/>
    <w:rsid w:val="00F022A1"/>
    <w:rsid w:val="00F3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F662F5-F283-4FCC-9FE5-4A239B4AA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5B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5B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in County Schools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Gray</dc:creator>
  <cp:keywords/>
  <dc:description/>
  <cp:lastModifiedBy>Kathleen Gray</cp:lastModifiedBy>
  <cp:revision>2</cp:revision>
  <cp:lastPrinted>2016-11-04T13:27:00Z</cp:lastPrinted>
  <dcterms:created xsi:type="dcterms:W3CDTF">2016-11-04T14:12:00Z</dcterms:created>
  <dcterms:modified xsi:type="dcterms:W3CDTF">2016-11-04T14:12:00Z</dcterms:modified>
</cp:coreProperties>
</file>